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37FF0" w14:textId="4B4A0A74" w:rsidR="00BC2FFE" w:rsidRPr="000A7B29" w:rsidRDefault="00511CB9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 </w:t>
      </w:r>
      <w:r w:rsidR="00204618" w:rsidRPr="000A7B29">
        <w:rPr>
          <w:rFonts w:ascii="Times New Roman" w:hAnsi="Times New Roman" w:cs="Times New Roman"/>
          <w:sz w:val="24"/>
          <w:szCs w:val="24"/>
        </w:rPr>
        <w:t xml:space="preserve">Luke </w:t>
      </w:r>
      <w:r w:rsidR="00BC2FFE" w:rsidRPr="000A7B29">
        <w:rPr>
          <w:rFonts w:ascii="Times New Roman" w:hAnsi="Times New Roman" w:cs="Times New Roman"/>
          <w:sz w:val="24"/>
          <w:szCs w:val="24"/>
        </w:rPr>
        <w:t>Lesson 7</w:t>
      </w:r>
      <w:r w:rsidR="0073767C" w:rsidRPr="000A7B29">
        <w:rPr>
          <w:rFonts w:ascii="Times New Roman" w:hAnsi="Times New Roman" w:cs="Times New Roman"/>
          <w:sz w:val="24"/>
          <w:szCs w:val="24"/>
        </w:rPr>
        <w:t>6</w:t>
      </w:r>
      <w:r w:rsidR="00BC2FFE" w:rsidRPr="000A7B29">
        <w:rPr>
          <w:rFonts w:ascii="Times New Roman" w:hAnsi="Times New Roman" w:cs="Times New Roman"/>
          <w:sz w:val="24"/>
          <w:szCs w:val="24"/>
        </w:rPr>
        <w:t xml:space="preserve"> (2021)</w:t>
      </w:r>
    </w:p>
    <w:p w14:paraId="474FEC1B" w14:textId="77777777" w:rsidR="000A7B29" w:rsidRDefault="000A7B29" w:rsidP="000A7B2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7FD1B0" w14:textId="3DB79806" w:rsidR="0073767C" w:rsidRDefault="001B6F6A" w:rsidP="000A7B2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7B29">
        <w:rPr>
          <w:rFonts w:ascii="Times New Roman" w:hAnsi="Times New Roman" w:cs="Times New Roman"/>
          <w:b/>
          <w:bCs/>
          <w:sz w:val="24"/>
          <w:szCs w:val="24"/>
        </w:rPr>
        <w:t>SAVING ZECHAEOUS</w:t>
      </w:r>
      <w:r w:rsidR="00A50F52" w:rsidRPr="000A7B29">
        <w:rPr>
          <w:rFonts w:ascii="Times New Roman" w:hAnsi="Times New Roman" w:cs="Times New Roman"/>
          <w:b/>
          <w:bCs/>
          <w:sz w:val="24"/>
          <w:szCs w:val="24"/>
        </w:rPr>
        <w:t xml:space="preserve"> THE LOST</w:t>
      </w:r>
    </w:p>
    <w:p w14:paraId="19B4874F" w14:textId="77777777" w:rsidR="000A7B29" w:rsidRPr="000A7B29" w:rsidRDefault="000A7B29" w:rsidP="000A7B2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07EB0D" w14:textId="6E85F71C" w:rsidR="008B7B48" w:rsidRPr="000A7B29" w:rsidRDefault="008B7B48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>Luke 19:1-10</w:t>
      </w:r>
    </w:p>
    <w:p w14:paraId="7F26C2EE" w14:textId="45013280" w:rsidR="008B7B48" w:rsidRPr="000A7B29" w:rsidRDefault="008B7B48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>Key Verse: 19:9-10</w:t>
      </w:r>
    </w:p>
    <w:p w14:paraId="59FB3530" w14:textId="15344E3A" w:rsidR="008B7B48" w:rsidRPr="000A7B29" w:rsidRDefault="008B7B48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2A9CE1B" w14:textId="1669D70D" w:rsidR="008B7B48" w:rsidRPr="000A7B29" w:rsidRDefault="008B7B48" w:rsidP="000A7B2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A7B29">
        <w:rPr>
          <w:rFonts w:ascii="Times New Roman" w:hAnsi="Times New Roman" w:cs="Times New Roman"/>
          <w:b/>
          <w:bCs/>
          <w:sz w:val="24"/>
          <w:szCs w:val="24"/>
          <w:u w:val="single"/>
        </w:rPr>
        <w:t>Open it:</w:t>
      </w:r>
    </w:p>
    <w:p w14:paraId="756BD101" w14:textId="51A3A189" w:rsidR="008B7B48" w:rsidRPr="000A7B29" w:rsidRDefault="002944BF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>How has gossip affected you in the past? Why do you think people pay attention to gossip and rumors?</w:t>
      </w:r>
    </w:p>
    <w:p w14:paraId="0D78D6AB" w14:textId="60219E0D" w:rsidR="002944BF" w:rsidRDefault="002944BF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4B93530" w14:textId="77777777" w:rsidR="000A7B29" w:rsidRPr="000A7B29" w:rsidRDefault="000A7B29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A3CA5A7" w14:textId="4FC42EF9" w:rsidR="002944BF" w:rsidRPr="000A7B29" w:rsidRDefault="002944BF" w:rsidP="000A7B2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A7B29">
        <w:rPr>
          <w:rFonts w:ascii="Times New Roman" w:hAnsi="Times New Roman" w:cs="Times New Roman"/>
          <w:b/>
          <w:bCs/>
          <w:sz w:val="24"/>
          <w:szCs w:val="24"/>
          <w:u w:val="single"/>
        </w:rPr>
        <w:t>Explore it:</w:t>
      </w:r>
    </w:p>
    <w:p w14:paraId="42B8C885" w14:textId="77777777" w:rsidR="004127C4" w:rsidRPr="000A7B29" w:rsidRDefault="00774F50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Read verses 1-4. Where did the events of this story take place? (1) How did Luke describe </w:t>
      </w:r>
      <w:r w:rsidR="00F7142C" w:rsidRPr="000A7B29">
        <w:rPr>
          <w:rFonts w:ascii="Times New Roman" w:hAnsi="Times New Roman" w:cs="Times New Roman"/>
          <w:sz w:val="24"/>
          <w:szCs w:val="24"/>
        </w:rPr>
        <w:t>Zacchaeus? (2) What prob</w:t>
      </w:r>
      <w:r w:rsidR="004127C4" w:rsidRPr="000A7B29">
        <w:rPr>
          <w:rFonts w:ascii="Times New Roman" w:hAnsi="Times New Roman" w:cs="Times New Roman"/>
          <w:sz w:val="24"/>
          <w:szCs w:val="24"/>
        </w:rPr>
        <w:t>lem</w:t>
      </w:r>
      <w:r w:rsidR="00F7142C" w:rsidRPr="000A7B29">
        <w:rPr>
          <w:rFonts w:ascii="Times New Roman" w:hAnsi="Times New Roman" w:cs="Times New Roman"/>
          <w:sz w:val="24"/>
          <w:szCs w:val="24"/>
        </w:rPr>
        <w:t xml:space="preserve"> did Zacchaeus have</w:t>
      </w:r>
      <w:r w:rsidR="004127C4" w:rsidRPr="000A7B29">
        <w:rPr>
          <w:rFonts w:ascii="Times New Roman" w:hAnsi="Times New Roman" w:cs="Times New Roman"/>
          <w:sz w:val="24"/>
          <w:szCs w:val="24"/>
        </w:rPr>
        <w:t>,</w:t>
      </w:r>
      <w:r w:rsidR="00F7142C" w:rsidRPr="000A7B29">
        <w:rPr>
          <w:rFonts w:ascii="Times New Roman" w:hAnsi="Times New Roman" w:cs="Times New Roman"/>
          <w:sz w:val="24"/>
          <w:szCs w:val="24"/>
        </w:rPr>
        <w:t xml:space="preserve"> and how did he solve this problem?</w:t>
      </w:r>
      <w:r w:rsidR="004127C4" w:rsidRPr="000A7B29">
        <w:rPr>
          <w:rFonts w:ascii="Times New Roman" w:hAnsi="Times New Roman" w:cs="Times New Roman"/>
          <w:sz w:val="24"/>
          <w:szCs w:val="24"/>
        </w:rPr>
        <w:t xml:space="preserve"> (3,4) </w:t>
      </w:r>
    </w:p>
    <w:p w14:paraId="31D458F0" w14:textId="503A2B75" w:rsidR="004127C4" w:rsidRDefault="004127C4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A20A1C" w14:textId="77777777" w:rsidR="000A7B29" w:rsidRPr="000A7B29" w:rsidRDefault="000A7B29" w:rsidP="000A7B2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EC04468" w14:textId="77777777" w:rsidR="004127C4" w:rsidRPr="000A7B29" w:rsidRDefault="004127C4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Read verses 5-6. What did Jesus say to Zacchaeus? (5) How did Zacchaeus respond to Jesus’ request? What do Zacchaeus’ actions reveal about his character? </w:t>
      </w:r>
    </w:p>
    <w:p w14:paraId="410D1F0D" w14:textId="7D6AAF82" w:rsidR="004127C4" w:rsidRDefault="004127C4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0DBF82E" w14:textId="77777777" w:rsidR="000A7B29" w:rsidRPr="000A7B29" w:rsidRDefault="000A7B29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34D039B" w14:textId="77777777" w:rsidR="000B0FAC" w:rsidRPr="000A7B29" w:rsidRDefault="004127C4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Read verse 7. Why did the crowds dislike Jesus’ </w:t>
      </w:r>
      <w:r w:rsidR="00F86724" w:rsidRPr="000A7B29">
        <w:rPr>
          <w:rFonts w:ascii="Times New Roman" w:hAnsi="Times New Roman" w:cs="Times New Roman"/>
          <w:sz w:val="24"/>
          <w:szCs w:val="24"/>
        </w:rPr>
        <w:t xml:space="preserve">staying at Zacchaeus? </w:t>
      </w:r>
      <w:r w:rsidRPr="000A7B29">
        <w:rPr>
          <w:rFonts w:ascii="Times New Roman" w:hAnsi="Times New Roman" w:cs="Times New Roman"/>
          <w:sz w:val="24"/>
          <w:szCs w:val="24"/>
        </w:rPr>
        <w:t xml:space="preserve">(7) How does a person’s reputation affect our opinion of them? </w:t>
      </w:r>
    </w:p>
    <w:p w14:paraId="7C9022FA" w14:textId="11CCAA32" w:rsidR="000B0FAC" w:rsidRDefault="000B0FAC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3A9FD74" w14:textId="77777777" w:rsidR="000A7B29" w:rsidRPr="000A7B29" w:rsidRDefault="000A7B29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B0B54A2" w14:textId="006EF647" w:rsidR="00641B48" w:rsidRPr="000A7B29" w:rsidRDefault="000B0FAC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Read verse 8. What changes did Zacchaeus make in his life in response to Jesus’ interest in him? (8) </w:t>
      </w:r>
      <w:r w:rsidR="00821EDF" w:rsidRPr="000A7B29">
        <w:rPr>
          <w:rFonts w:ascii="Times New Roman" w:hAnsi="Times New Roman" w:cs="Times New Roman"/>
          <w:sz w:val="24"/>
          <w:szCs w:val="24"/>
        </w:rPr>
        <w:t xml:space="preserve">What </w:t>
      </w:r>
      <w:r w:rsidR="00641B48" w:rsidRPr="000A7B29">
        <w:rPr>
          <w:rFonts w:ascii="Times New Roman" w:hAnsi="Times New Roman" w:cs="Times New Roman"/>
          <w:sz w:val="24"/>
          <w:szCs w:val="24"/>
        </w:rPr>
        <w:t>does Zacchaeus’ action reveal his heart? (Ps. 51:4)</w:t>
      </w:r>
    </w:p>
    <w:p w14:paraId="3447A01D" w14:textId="5B6D46CF" w:rsidR="00C56DB1" w:rsidRDefault="00C56DB1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A425895" w14:textId="77777777" w:rsidR="000A7B29" w:rsidRPr="000A7B29" w:rsidRDefault="000A7B29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BEAA84F" w14:textId="31BE3E5C" w:rsidR="00C56DB1" w:rsidRPr="000A7B29" w:rsidRDefault="00C56DB1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Read verses 9-10. </w:t>
      </w:r>
      <w:r w:rsidR="00A930A3" w:rsidRPr="000A7B29">
        <w:rPr>
          <w:rFonts w:ascii="Times New Roman" w:hAnsi="Times New Roman" w:cs="Times New Roman"/>
          <w:sz w:val="24"/>
          <w:szCs w:val="24"/>
        </w:rPr>
        <w:t xml:space="preserve">What did Jesus declare about Zacchaeus? </w:t>
      </w:r>
      <w:r w:rsidR="00906964" w:rsidRPr="000A7B29">
        <w:rPr>
          <w:rFonts w:ascii="Times New Roman" w:hAnsi="Times New Roman" w:cs="Times New Roman"/>
          <w:sz w:val="24"/>
          <w:szCs w:val="24"/>
        </w:rPr>
        <w:t xml:space="preserve">How is Jesus’ statement </w:t>
      </w:r>
      <w:r w:rsidR="00906964" w:rsidRPr="000A7B29">
        <w:rPr>
          <w:rFonts w:ascii="Times New Roman" w:hAnsi="Times New Roman" w:cs="Times New Roman"/>
          <w:sz w:val="24"/>
          <w:szCs w:val="24"/>
          <w:u w:val="single"/>
        </w:rPr>
        <w:t>“For the Son of Man came to seek and to save the lost”</w:t>
      </w:r>
      <w:r w:rsidR="00906964" w:rsidRPr="000A7B29">
        <w:rPr>
          <w:rFonts w:ascii="Times New Roman" w:hAnsi="Times New Roman" w:cs="Times New Roman"/>
          <w:sz w:val="24"/>
          <w:szCs w:val="24"/>
        </w:rPr>
        <w:t xml:space="preserve"> significant? </w:t>
      </w:r>
    </w:p>
    <w:p w14:paraId="2AD03B63" w14:textId="2E4CF664" w:rsidR="00906964" w:rsidRDefault="00906964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9951EE3" w14:textId="77777777" w:rsidR="000A7B29" w:rsidRPr="000A7B29" w:rsidRDefault="000A7B29" w:rsidP="000A7B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A6B20A5" w14:textId="44772878" w:rsidR="00906964" w:rsidRPr="000A7B29" w:rsidRDefault="00906964" w:rsidP="000A7B2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A7B29">
        <w:rPr>
          <w:rFonts w:ascii="Times New Roman" w:hAnsi="Times New Roman" w:cs="Times New Roman"/>
          <w:b/>
          <w:bCs/>
          <w:sz w:val="24"/>
          <w:szCs w:val="24"/>
          <w:u w:val="single"/>
        </w:rPr>
        <w:t>Apply it:</w:t>
      </w:r>
    </w:p>
    <w:p w14:paraId="2A584C0D" w14:textId="699EC78F" w:rsidR="00906964" w:rsidRPr="000A7B29" w:rsidRDefault="00906964" w:rsidP="000A7B2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7B29">
        <w:rPr>
          <w:rFonts w:ascii="Times New Roman" w:hAnsi="Times New Roman" w:cs="Times New Roman"/>
          <w:sz w:val="24"/>
          <w:szCs w:val="24"/>
        </w:rPr>
        <w:t xml:space="preserve">What responsibility do we have to help people with bad reputations? </w:t>
      </w:r>
    </w:p>
    <w:sectPr w:rsidR="00906964" w:rsidRPr="000A7B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128E6"/>
    <w:multiLevelType w:val="hybridMultilevel"/>
    <w:tmpl w:val="93CA5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F482F"/>
    <w:multiLevelType w:val="hybridMultilevel"/>
    <w:tmpl w:val="E9E6A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TcxsjQ0sTAzNTBR0lEKTi0uzszPAykwqgUAlMMWiywAAAA="/>
  </w:docVars>
  <w:rsids>
    <w:rsidRoot w:val="00511CB9"/>
    <w:rsid w:val="000A7B29"/>
    <w:rsid w:val="000B0FAC"/>
    <w:rsid w:val="000D1B12"/>
    <w:rsid w:val="001B6F6A"/>
    <w:rsid w:val="00204618"/>
    <w:rsid w:val="002944BF"/>
    <w:rsid w:val="00392F4B"/>
    <w:rsid w:val="004127C4"/>
    <w:rsid w:val="00511CB9"/>
    <w:rsid w:val="00641B48"/>
    <w:rsid w:val="0073767C"/>
    <w:rsid w:val="00774F50"/>
    <w:rsid w:val="00821EDF"/>
    <w:rsid w:val="008B7B48"/>
    <w:rsid w:val="00906964"/>
    <w:rsid w:val="00A50F52"/>
    <w:rsid w:val="00A930A3"/>
    <w:rsid w:val="00BC2FFE"/>
    <w:rsid w:val="00C56DB1"/>
    <w:rsid w:val="00F7142C"/>
    <w:rsid w:val="00F86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A9823"/>
  <w15:chartTrackingRefBased/>
  <w15:docId w15:val="{B32120B4-E7EF-4F4D-88CA-C62C68DDD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915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Joseph Han</cp:lastModifiedBy>
  <cp:revision>3</cp:revision>
  <cp:lastPrinted>2021-06-14T12:49:00Z</cp:lastPrinted>
  <dcterms:created xsi:type="dcterms:W3CDTF">2021-06-18T19:37:00Z</dcterms:created>
  <dcterms:modified xsi:type="dcterms:W3CDTF">2021-06-19T02:06:00Z</dcterms:modified>
</cp:coreProperties>
</file>